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156648698"/>
    <w:p w14:paraId="1BFBB663" w14:textId="4A13DB2E" w:rsidR="00724DF6" w:rsidRPr="00724DF6" w:rsidRDefault="00724DF6" w:rsidP="00724DF6">
      <w:pPr>
        <w:spacing w:after="0" w:line="240" w:lineRule="auto"/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E7EBCB" wp14:editId="47948A4A">
                <wp:simplePos x="0" y="0"/>
                <wp:positionH relativeFrom="column">
                  <wp:posOffset>-16934</wp:posOffset>
                </wp:positionH>
                <wp:positionV relativeFrom="paragraph">
                  <wp:posOffset>166370</wp:posOffset>
                </wp:positionV>
                <wp:extent cx="5913543" cy="12700"/>
                <wp:effectExtent l="0" t="0" r="30480" b="25400"/>
                <wp:wrapNone/>
                <wp:docPr id="421479880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3543" cy="127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2DDCEA9" id="Straight Connector 4" o:spid="_x0000_s1026" style="position:absolute;flip:y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5pt,13.1pt" to="464.3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" strokecolor="black [3200]" strokeweight="1.5pt">
                <v:stroke joinstyle="miter"/>
              </v:line>
            </w:pict>
          </mc:Fallback>
        </mc:AlternateContent>
      </w:r>
      <w:r w:rsidRPr="00DD6ECA">
        <w:rPr>
          <w:rFonts w:ascii="Arial Black" w:hAnsi="Arial Black" w:cs="Arial"/>
          <w:b/>
          <w:bCs/>
          <w:caps/>
          <w:color w:val="002060"/>
          <w:sz w:val="21"/>
          <w:szCs w:val="21"/>
        </w:rPr>
        <w:t>Centre for Research</w:t>
      </w:r>
    </w:p>
    <w:p w14:paraId="50E5D9A0" w14:textId="707FD139" w:rsidR="005B7348" w:rsidRPr="00CC2CEE" w:rsidRDefault="00724DF6" w:rsidP="008C1E98">
      <w:pPr>
        <w:pStyle w:val="Heading1"/>
        <w:tabs>
          <w:tab w:val="center" w:pos="876"/>
          <w:tab w:val="center" w:pos="4514"/>
          <w:tab w:val="center" w:pos="4948"/>
        </w:tabs>
        <w:ind w:left="0"/>
        <w:rPr>
          <w:rFonts w:ascii="Arial" w:eastAsia="Times New Roman" w:hAnsi="Arial" w:cs="Arial"/>
          <w:b w:val="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A044D9" w:rsidRPr="00CC2CEE">
        <w:rPr>
          <w:rFonts w:ascii="Arial" w:hAnsi="Arial" w:cs="Arial"/>
          <w:sz w:val="24"/>
          <w:szCs w:val="24"/>
        </w:rPr>
        <w:t>Ph. D. Supervisor Nomination Form</w:t>
      </w:r>
    </w:p>
    <w:bookmarkEnd w:id="0"/>
    <w:p w14:paraId="23AE9F08" w14:textId="0F916F5D" w:rsidR="00BC0D91" w:rsidRPr="00CC2CEE" w:rsidRDefault="00BC0D91" w:rsidP="00BC0D91">
      <w:pPr>
        <w:spacing w:after="0"/>
        <w:ind w:left="5796" w:firstLine="684"/>
        <w:jc w:val="center"/>
        <w:rPr>
          <w:rFonts w:ascii="Arial" w:hAnsi="Arial" w:cs="Arial"/>
          <w:sz w:val="24"/>
          <w:szCs w:val="24"/>
        </w:rPr>
      </w:pPr>
      <w:r w:rsidRPr="00CC2CEE">
        <w:rPr>
          <w:rFonts w:ascii="Arial" w:hAnsi="Arial" w:cs="Arial"/>
          <w:sz w:val="24"/>
          <w:szCs w:val="24"/>
        </w:rPr>
        <w:t>Date:</w:t>
      </w:r>
    </w:p>
    <w:tbl>
      <w:tblPr>
        <w:tblStyle w:val="TableGrid"/>
        <w:tblW w:w="5423" w:type="pct"/>
        <w:tblInd w:w="-431" w:type="dxa"/>
        <w:tblCellMar>
          <w:top w:w="32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2980"/>
        <w:gridCol w:w="6802"/>
      </w:tblGrid>
      <w:tr w:rsidR="005B7348" w:rsidRPr="00CC2CEE" w14:paraId="2CBE6942" w14:textId="77777777" w:rsidTr="00BF5735">
        <w:trPr>
          <w:trHeight w:val="21"/>
        </w:trPr>
        <w:tc>
          <w:tcPr>
            <w:tcW w:w="1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F501DB" w14:textId="052F3AE1" w:rsidR="00693E30" w:rsidRDefault="005D7710" w:rsidP="001856D6">
            <w:pPr>
              <w:rPr>
                <w:rFonts w:ascii="Arial" w:eastAsia="Californian FB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>Name</w:t>
            </w:r>
            <w:r w:rsidR="003D4915">
              <w:rPr>
                <w:rFonts w:ascii="Arial" w:eastAsia="Californian FB" w:hAnsi="Arial" w:cs="Arial"/>
                <w:sz w:val="24"/>
                <w:szCs w:val="24"/>
              </w:rPr>
              <w:t xml:space="preserve"> </w:t>
            </w:r>
            <w:r w:rsidR="00693E30">
              <w:rPr>
                <w:rFonts w:ascii="Arial" w:eastAsia="Californian FB" w:hAnsi="Arial" w:cs="Arial"/>
                <w:sz w:val="24"/>
                <w:szCs w:val="24"/>
              </w:rPr>
              <w:t>of the candidate</w:t>
            </w:r>
          </w:p>
          <w:p w14:paraId="4160899D" w14:textId="1593FA46" w:rsidR="005B7348" w:rsidRPr="00CC2CEE" w:rsidRDefault="005D7710" w:rsidP="001856D6">
            <w:pPr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>(in Capital letters)</w:t>
            </w:r>
          </w:p>
        </w:tc>
        <w:tc>
          <w:tcPr>
            <w:tcW w:w="3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8C1996" w14:textId="3DC81A43" w:rsidR="005B7348" w:rsidRPr="00CC2CEE" w:rsidRDefault="00514ACA" w:rsidP="00BF573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Californian FB" w:hAnsi="Arial" w:cs="Arial"/>
                <w:sz w:val="24"/>
                <w:szCs w:val="24"/>
              </w:rPr>
              <w:t>Mr./Ms./Dr.</w:t>
            </w:r>
          </w:p>
        </w:tc>
      </w:tr>
      <w:tr w:rsidR="00FF55F4" w:rsidRPr="00CC2CEE" w14:paraId="3540FDCF" w14:textId="77777777" w:rsidTr="00BF5735">
        <w:trPr>
          <w:trHeight w:val="21"/>
        </w:trPr>
        <w:tc>
          <w:tcPr>
            <w:tcW w:w="1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DC112D" w14:textId="40C7948F" w:rsidR="00FF55F4" w:rsidRPr="00CC2CEE" w:rsidRDefault="00FF55F4" w:rsidP="001856D6">
            <w:pPr>
              <w:rPr>
                <w:rFonts w:ascii="Arial" w:eastAsia="Californian FB" w:hAnsi="Arial" w:cs="Arial"/>
                <w:sz w:val="24"/>
                <w:szCs w:val="24"/>
              </w:rPr>
            </w:pPr>
            <w:r>
              <w:rPr>
                <w:rFonts w:ascii="Arial" w:eastAsia="Californian FB" w:hAnsi="Arial" w:cs="Arial"/>
                <w:sz w:val="24"/>
                <w:szCs w:val="24"/>
              </w:rPr>
              <w:t>Admitted Session &amp; Year</w:t>
            </w:r>
          </w:p>
        </w:tc>
        <w:tc>
          <w:tcPr>
            <w:tcW w:w="3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BAE9EF" w14:textId="77777777" w:rsidR="00625D7D" w:rsidRDefault="00625D7D" w:rsidP="00BF5735">
            <w:pPr>
              <w:rPr>
                <w:rFonts w:ascii="Arial" w:eastAsia="Californian FB" w:hAnsi="Arial" w:cs="Arial"/>
                <w:sz w:val="24"/>
                <w:szCs w:val="24"/>
              </w:rPr>
            </w:pPr>
          </w:p>
          <w:p w14:paraId="3D8BBF91" w14:textId="177FF3DB" w:rsidR="00625D7D" w:rsidRPr="00CC2CEE" w:rsidRDefault="00625D7D" w:rsidP="00BF5735">
            <w:pPr>
              <w:rPr>
                <w:rFonts w:ascii="Arial" w:eastAsia="Californian FB" w:hAnsi="Arial" w:cs="Arial"/>
                <w:sz w:val="24"/>
                <w:szCs w:val="24"/>
              </w:rPr>
            </w:pPr>
            <w:bookmarkStart w:id="1" w:name="_GoBack"/>
            <w:bookmarkEnd w:id="1"/>
          </w:p>
        </w:tc>
      </w:tr>
      <w:tr w:rsidR="005B7348" w:rsidRPr="00CC2CEE" w14:paraId="652D6EB4" w14:textId="77777777" w:rsidTr="00BF5735">
        <w:trPr>
          <w:trHeight w:val="21"/>
        </w:trPr>
        <w:tc>
          <w:tcPr>
            <w:tcW w:w="1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805F75" w14:textId="77777777" w:rsidR="005B7348" w:rsidRPr="00CC2CEE" w:rsidRDefault="005D7710" w:rsidP="001856D6">
            <w:pPr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>Department</w:t>
            </w:r>
          </w:p>
        </w:tc>
        <w:tc>
          <w:tcPr>
            <w:tcW w:w="3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38BC13" w14:textId="77777777" w:rsidR="005B7348" w:rsidRDefault="005D7710" w:rsidP="00BF5735">
            <w:pPr>
              <w:rPr>
                <w:rFonts w:ascii="Arial" w:eastAsia="Californian FB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 xml:space="preserve"> </w:t>
            </w:r>
          </w:p>
          <w:p w14:paraId="0BDAD516" w14:textId="50DC9B25" w:rsidR="00625D7D" w:rsidRPr="00CC2CEE" w:rsidRDefault="00625D7D" w:rsidP="00BF573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42EA5" w:rsidRPr="00CC2CEE" w14:paraId="78D13ADA" w14:textId="77777777" w:rsidTr="00BF5735">
        <w:trPr>
          <w:trHeight w:val="21"/>
        </w:trPr>
        <w:tc>
          <w:tcPr>
            <w:tcW w:w="1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6B5968" w14:textId="0B67A009" w:rsidR="00942EA5" w:rsidRPr="00CC2CEE" w:rsidRDefault="00942EA5" w:rsidP="001856D6">
            <w:pPr>
              <w:rPr>
                <w:rFonts w:ascii="Arial" w:eastAsia="Californian FB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>School</w:t>
            </w:r>
          </w:p>
        </w:tc>
        <w:tc>
          <w:tcPr>
            <w:tcW w:w="3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7CC7C" w14:textId="77777777" w:rsidR="00942EA5" w:rsidRDefault="00942EA5" w:rsidP="00BF5735">
            <w:pPr>
              <w:rPr>
                <w:rFonts w:ascii="Arial" w:eastAsia="Californian FB" w:hAnsi="Arial" w:cs="Arial"/>
                <w:sz w:val="24"/>
                <w:szCs w:val="24"/>
              </w:rPr>
            </w:pPr>
          </w:p>
          <w:p w14:paraId="4151C3CC" w14:textId="56B0793C" w:rsidR="00625D7D" w:rsidRPr="00CC2CEE" w:rsidRDefault="00625D7D" w:rsidP="00BF5735">
            <w:pPr>
              <w:rPr>
                <w:rFonts w:ascii="Arial" w:eastAsia="Californian FB" w:hAnsi="Arial" w:cs="Arial"/>
                <w:sz w:val="24"/>
                <w:szCs w:val="24"/>
              </w:rPr>
            </w:pPr>
          </w:p>
        </w:tc>
      </w:tr>
      <w:tr w:rsidR="005B7348" w:rsidRPr="00CC2CEE" w14:paraId="58F96478" w14:textId="77777777" w:rsidTr="00BF5735">
        <w:trPr>
          <w:trHeight w:val="555"/>
        </w:trPr>
        <w:tc>
          <w:tcPr>
            <w:tcW w:w="1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FCD4B2" w14:textId="0E777DC4" w:rsidR="005B7348" w:rsidRPr="00CC2CEE" w:rsidRDefault="008A2804" w:rsidP="001856D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Californian FB" w:hAnsi="Arial" w:cs="Arial"/>
                <w:sz w:val="24"/>
                <w:szCs w:val="24"/>
              </w:rPr>
              <w:t>PhD thesis title</w:t>
            </w:r>
          </w:p>
        </w:tc>
        <w:tc>
          <w:tcPr>
            <w:tcW w:w="3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87A51" w14:textId="77777777" w:rsidR="005B7348" w:rsidRPr="00CC2CEE" w:rsidRDefault="005D7710" w:rsidP="00BF5735">
            <w:pPr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 xml:space="preserve"> </w:t>
            </w:r>
          </w:p>
        </w:tc>
      </w:tr>
      <w:tr w:rsidR="00B53DB1" w:rsidRPr="00CC2CEE" w14:paraId="194A46C1" w14:textId="77777777" w:rsidTr="00BF5735">
        <w:trPr>
          <w:trHeight w:val="555"/>
        </w:trPr>
        <w:tc>
          <w:tcPr>
            <w:tcW w:w="1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DE2D8" w14:textId="7FF28441" w:rsidR="00B53DB1" w:rsidRDefault="00B53DB1" w:rsidP="001856D6">
            <w:pPr>
              <w:rPr>
                <w:rFonts w:ascii="Arial" w:eastAsia="Californian FB" w:hAnsi="Arial" w:cs="Arial"/>
                <w:sz w:val="24"/>
                <w:szCs w:val="24"/>
              </w:rPr>
            </w:pPr>
            <w:r>
              <w:rPr>
                <w:rFonts w:ascii="Arial" w:eastAsia="Californian FB" w:hAnsi="Arial" w:cs="Arial"/>
                <w:sz w:val="24"/>
                <w:szCs w:val="24"/>
              </w:rPr>
              <w:t>Mode of Ph.D.</w:t>
            </w:r>
          </w:p>
        </w:tc>
        <w:tc>
          <w:tcPr>
            <w:tcW w:w="3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0433F7" w14:textId="1ECEF7BB" w:rsidR="00B53DB1" w:rsidRPr="00CC2CEE" w:rsidRDefault="00E551F8" w:rsidP="00BF5735">
            <w:pPr>
              <w:rPr>
                <w:rFonts w:ascii="Arial" w:eastAsia="Californian FB" w:hAnsi="Arial" w:cs="Arial"/>
                <w:sz w:val="24"/>
                <w:szCs w:val="24"/>
              </w:rPr>
            </w:pPr>
            <w:r>
              <w:rPr>
                <w:rFonts w:ascii="Arial" w:eastAsia="Californian FB" w:hAnsi="Arial" w:cs="Arial"/>
                <w:sz w:val="24"/>
                <w:szCs w:val="24"/>
              </w:rPr>
              <w:t xml:space="preserve">Part-time [Internal/External] or Full-time </w:t>
            </w:r>
          </w:p>
        </w:tc>
      </w:tr>
    </w:tbl>
    <w:p w14:paraId="729030EC" w14:textId="77777777" w:rsidR="005B7348" w:rsidRPr="00CC2CEE" w:rsidRDefault="005D7710">
      <w:pPr>
        <w:spacing w:after="0"/>
        <w:rPr>
          <w:rFonts w:ascii="Arial" w:hAnsi="Arial" w:cs="Arial"/>
          <w:sz w:val="24"/>
          <w:szCs w:val="24"/>
        </w:rPr>
      </w:pPr>
      <w:r w:rsidRPr="00CC2CEE">
        <w:rPr>
          <w:rFonts w:ascii="Arial" w:eastAsia="Californian FB" w:hAnsi="Arial" w:cs="Arial"/>
          <w:sz w:val="24"/>
          <w:szCs w:val="24"/>
        </w:rPr>
        <w:t xml:space="preserve">  </w:t>
      </w:r>
    </w:p>
    <w:tbl>
      <w:tblPr>
        <w:tblStyle w:val="TableGrid"/>
        <w:tblW w:w="5423" w:type="pct"/>
        <w:tblInd w:w="-431" w:type="dxa"/>
        <w:tblCellMar>
          <w:top w:w="32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673"/>
        <w:gridCol w:w="3864"/>
        <w:gridCol w:w="5245"/>
      </w:tblGrid>
      <w:tr w:rsidR="003A3332" w:rsidRPr="00CC2CEE" w14:paraId="19990246" w14:textId="77777777" w:rsidTr="003D4915">
        <w:trPr>
          <w:trHeight w:val="540"/>
        </w:trPr>
        <w:tc>
          <w:tcPr>
            <w:tcW w:w="3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B1CC11" w14:textId="77777777" w:rsidR="003A3332" w:rsidRPr="00CC2CEE" w:rsidRDefault="003A3332" w:rsidP="003D4915">
            <w:pPr>
              <w:ind w:left="65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b/>
                <w:sz w:val="24"/>
                <w:szCs w:val="24"/>
              </w:rPr>
              <w:t>Sl. No.</w:t>
            </w:r>
          </w:p>
        </w:tc>
        <w:tc>
          <w:tcPr>
            <w:tcW w:w="1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72BFFF" w14:textId="3DBB912C" w:rsidR="003A3332" w:rsidRPr="00CC2CEE" w:rsidRDefault="003A3332" w:rsidP="003D4915">
            <w:pPr>
              <w:ind w:left="11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b/>
                <w:sz w:val="24"/>
                <w:szCs w:val="24"/>
              </w:rPr>
              <w:t xml:space="preserve">Recognized </w:t>
            </w:r>
            <w:r w:rsidR="00FA60B7">
              <w:rPr>
                <w:rFonts w:ascii="Arial" w:eastAsia="Californian FB" w:hAnsi="Arial" w:cs="Arial"/>
                <w:b/>
                <w:sz w:val="24"/>
                <w:szCs w:val="24"/>
              </w:rPr>
              <w:t>S</w:t>
            </w:r>
            <w:r w:rsidRPr="00CC2CEE">
              <w:rPr>
                <w:rFonts w:ascii="Arial" w:eastAsia="Californian FB" w:hAnsi="Arial" w:cs="Arial"/>
                <w:b/>
                <w:sz w:val="24"/>
                <w:szCs w:val="24"/>
              </w:rPr>
              <w:t>upervisor</w:t>
            </w:r>
            <w:r>
              <w:rPr>
                <w:rFonts w:ascii="Arial" w:eastAsia="Californian FB" w:hAnsi="Arial" w:cs="Arial"/>
                <w:b/>
                <w:sz w:val="24"/>
                <w:szCs w:val="24"/>
              </w:rPr>
              <w:t xml:space="preserve"> Name</w:t>
            </w:r>
            <w:r w:rsidRPr="00CC2CEE">
              <w:rPr>
                <w:rFonts w:ascii="Arial" w:eastAsia="Californian FB" w:hAnsi="Arial" w:cs="Arial"/>
                <w:b/>
                <w:sz w:val="24"/>
                <w:szCs w:val="24"/>
              </w:rPr>
              <w:t xml:space="preserve"> </w:t>
            </w:r>
            <w:r w:rsidR="00FA60B7">
              <w:rPr>
                <w:rFonts w:ascii="Arial" w:eastAsia="Californian FB" w:hAnsi="Arial" w:cs="Arial"/>
                <w:b/>
                <w:sz w:val="24"/>
                <w:szCs w:val="24"/>
              </w:rPr>
              <w:t xml:space="preserve">with </w:t>
            </w:r>
            <w:r w:rsidRPr="00CC2CEE">
              <w:rPr>
                <w:rFonts w:ascii="Arial" w:eastAsia="Californian FB" w:hAnsi="Arial" w:cs="Arial"/>
                <w:b/>
                <w:sz w:val="24"/>
                <w:szCs w:val="24"/>
              </w:rPr>
              <w:t>Designation</w:t>
            </w:r>
            <w:r w:rsidR="00FA60B7">
              <w:rPr>
                <w:rFonts w:ascii="Arial" w:eastAsia="Californian FB" w:hAnsi="Arial" w:cs="Arial"/>
                <w:b/>
                <w:sz w:val="24"/>
                <w:szCs w:val="24"/>
              </w:rPr>
              <w:t xml:space="preserve"> &amp; </w:t>
            </w:r>
            <w:r w:rsidRPr="00CC2CEE">
              <w:rPr>
                <w:rFonts w:ascii="Arial" w:eastAsia="Californian FB" w:hAnsi="Arial" w:cs="Arial"/>
                <w:b/>
                <w:sz w:val="24"/>
                <w:szCs w:val="24"/>
              </w:rPr>
              <w:t>Department</w:t>
            </w:r>
          </w:p>
        </w:tc>
        <w:tc>
          <w:tcPr>
            <w:tcW w:w="268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06E71D1" w14:textId="608E98B9" w:rsidR="003A3332" w:rsidRPr="00CC2CEE" w:rsidRDefault="003A3332" w:rsidP="003D4915">
            <w:pPr>
              <w:ind w:left="11"/>
              <w:jc w:val="center"/>
              <w:rPr>
                <w:rFonts w:ascii="Arial" w:eastAsia="Californian FB" w:hAnsi="Arial" w:cs="Arial"/>
                <w:b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b/>
                <w:sz w:val="24"/>
                <w:szCs w:val="24"/>
              </w:rPr>
              <w:t>Justification</w:t>
            </w:r>
          </w:p>
        </w:tc>
      </w:tr>
      <w:tr w:rsidR="003A3332" w:rsidRPr="00CC2CEE" w14:paraId="2D1ACD7D" w14:textId="77777777" w:rsidTr="00CC6B0B">
        <w:trPr>
          <w:trHeight w:val="21"/>
        </w:trPr>
        <w:tc>
          <w:tcPr>
            <w:tcW w:w="3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794EB" w14:textId="03D2BA15" w:rsidR="003A3332" w:rsidRPr="00CC2CEE" w:rsidRDefault="003A3332" w:rsidP="006004AA">
            <w:pPr>
              <w:spacing w:line="360" w:lineRule="auto"/>
              <w:ind w:left="2"/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 xml:space="preserve"> 1</w:t>
            </w:r>
            <w:r w:rsidR="001714ED">
              <w:rPr>
                <w:rFonts w:ascii="Arial" w:eastAsia="Californian FB" w:hAnsi="Arial" w:cs="Arial"/>
                <w:sz w:val="24"/>
                <w:szCs w:val="24"/>
              </w:rPr>
              <w:t>.</w:t>
            </w:r>
          </w:p>
        </w:tc>
        <w:tc>
          <w:tcPr>
            <w:tcW w:w="1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8C074" w14:textId="77777777" w:rsidR="003A3332" w:rsidRPr="00CC2CEE" w:rsidRDefault="003A3332" w:rsidP="006004AA">
            <w:pPr>
              <w:spacing w:line="360" w:lineRule="auto"/>
              <w:ind w:left="2"/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6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68AE6" w14:textId="70AB12D2" w:rsidR="003A3332" w:rsidRPr="00CC2CEE" w:rsidRDefault="003A3332" w:rsidP="006004AA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3332" w:rsidRPr="00CC2CEE" w14:paraId="44462F47" w14:textId="77777777" w:rsidTr="00CC6B0B">
        <w:trPr>
          <w:trHeight w:val="21"/>
        </w:trPr>
        <w:tc>
          <w:tcPr>
            <w:tcW w:w="3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A1092" w14:textId="46396FD8" w:rsidR="003A3332" w:rsidRPr="00CC2CEE" w:rsidRDefault="003A3332" w:rsidP="006004AA">
            <w:pPr>
              <w:spacing w:line="360" w:lineRule="auto"/>
              <w:ind w:left="2"/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 xml:space="preserve"> 2</w:t>
            </w:r>
            <w:r w:rsidR="001714ED">
              <w:rPr>
                <w:rFonts w:ascii="Arial" w:eastAsia="Californian FB" w:hAnsi="Arial" w:cs="Arial"/>
                <w:sz w:val="24"/>
                <w:szCs w:val="24"/>
              </w:rPr>
              <w:t>.</w:t>
            </w:r>
          </w:p>
        </w:tc>
        <w:tc>
          <w:tcPr>
            <w:tcW w:w="1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A9AEA" w14:textId="77777777" w:rsidR="003A3332" w:rsidRPr="00CC2CEE" w:rsidRDefault="003A3332" w:rsidP="006004AA">
            <w:pPr>
              <w:spacing w:line="360" w:lineRule="auto"/>
              <w:ind w:left="2"/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6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E8979" w14:textId="425108F0" w:rsidR="003A3332" w:rsidRPr="00CC2CEE" w:rsidRDefault="003A3332" w:rsidP="006004AA">
            <w:pPr>
              <w:spacing w:line="360" w:lineRule="auto"/>
              <w:rPr>
                <w:rFonts w:ascii="Arial" w:eastAsia="Californian FB" w:hAnsi="Arial" w:cs="Arial"/>
                <w:sz w:val="24"/>
                <w:szCs w:val="24"/>
              </w:rPr>
            </w:pPr>
          </w:p>
        </w:tc>
      </w:tr>
      <w:tr w:rsidR="003A3332" w:rsidRPr="00CC2CEE" w14:paraId="122AB997" w14:textId="77777777" w:rsidTr="00CC6B0B">
        <w:trPr>
          <w:trHeight w:val="21"/>
        </w:trPr>
        <w:tc>
          <w:tcPr>
            <w:tcW w:w="3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0908E" w14:textId="24848C4D" w:rsidR="003A3332" w:rsidRPr="00CC2CEE" w:rsidRDefault="003A3332" w:rsidP="006004AA">
            <w:pPr>
              <w:spacing w:line="360" w:lineRule="auto"/>
              <w:ind w:left="2"/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 xml:space="preserve"> 3</w:t>
            </w:r>
            <w:r w:rsidR="001714ED">
              <w:rPr>
                <w:rFonts w:ascii="Arial" w:eastAsia="Californian FB" w:hAnsi="Arial" w:cs="Arial"/>
                <w:sz w:val="24"/>
                <w:szCs w:val="24"/>
              </w:rPr>
              <w:t>.</w:t>
            </w:r>
          </w:p>
        </w:tc>
        <w:tc>
          <w:tcPr>
            <w:tcW w:w="1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688A6" w14:textId="77777777" w:rsidR="003A3332" w:rsidRPr="00CC2CEE" w:rsidRDefault="003A3332" w:rsidP="006004AA">
            <w:pPr>
              <w:spacing w:line="360" w:lineRule="auto"/>
              <w:ind w:left="2"/>
              <w:rPr>
                <w:rFonts w:ascii="Arial" w:hAnsi="Arial" w:cs="Arial"/>
                <w:sz w:val="24"/>
                <w:szCs w:val="24"/>
              </w:rPr>
            </w:pPr>
            <w:r w:rsidRPr="00CC2CEE">
              <w:rPr>
                <w:rFonts w:ascii="Arial" w:eastAsia="Californian FB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6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F2A1A" w14:textId="170696D7" w:rsidR="003A3332" w:rsidRPr="00CC2CEE" w:rsidRDefault="003A3332" w:rsidP="006004AA">
            <w:pPr>
              <w:spacing w:line="360" w:lineRule="auto"/>
              <w:rPr>
                <w:rFonts w:ascii="Arial" w:eastAsia="Californian FB" w:hAnsi="Arial" w:cs="Arial"/>
                <w:sz w:val="24"/>
                <w:szCs w:val="24"/>
              </w:rPr>
            </w:pPr>
          </w:p>
        </w:tc>
      </w:tr>
    </w:tbl>
    <w:p w14:paraId="07EA7327" w14:textId="77777777" w:rsidR="006004AA" w:rsidRPr="00CC2CEE" w:rsidRDefault="006004AA">
      <w:pPr>
        <w:pStyle w:val="Heading2"/>
        <w:ind w:left="10"/>
        <w:rPr>
          <w:rFonts w:ascii="Arial" w:hAnsi="Arial" w:cs="Arial"/>
          <w:szCs w:val="24"/>
        </w:rPr>
      </w:pPr>
    </w:p>
    <w:p w14:paraId="5A4C58EE" w14:textId="77777777" w:rsidR="00BC0D91" w:rsidRPr="00CC2CEE" w:rsidRDefault="00BC0D91" w:rsidP="00BC0D91">
      <w:pPr>
        <w:rPr>
          <w:rFonts w:ascii="Arial" w:hAnsi="Arial" w:cs="Arial"/>
        </w:rPr>
      </w:pPr>
    </w:p>
    <w:p w14:paraId="5A475D89" w14:textId="63BD6A36" w:rsidR="005B7348" w:rsidRPr="00CC2CEE" w:rsidRDefault="005B21AE" w:rsidP="00CC2CEE">
      <w:pPr>
        <w:spacing w:after="252" w:line="240" w:lineRule="auto"/>
        <w:ind w:right="173"/>
        <w:jc w:val="right"/>
        <w:rPr>
          <w:rFonts w:ascii="Arial" w:hAnsi="Arial" w:cs="Arial"/>
        </w:rPr>
      </w:pPr>
      <w:r>
        <w:rPr>
          <w:rFonts w:ascii="Arial" w:eastAsia="Californian FB" w:hAnsi="Arial" w:cs="Arial"/>
          <w:b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AF00B6" wp14:editId="2DCBAEE4">
                <wp:simplePos x="0" y="0"/>
                <wp:positionH relativeFrom="column">
                  <wp:posOffset>-244492</wp:posOffset>
                </wp:positionH>
                <wp:positionV relativeFrom="paragraph">
                  <wp:posOffset>285180</wp:posOffset>
                </wp:positionV>
                <wp:extent cx="6175867" cy="1794571"/>
                <wp:effectExtent l="0" t="0" r="15875" b="15240"/>
                <wp:wrapNone/>
                <wp:docPr id="145305974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5867" cy="179457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A3FAC6F" id="Rectangle 2" o:spid="_x0000_s1026" style="position:absolute;margin-left:-19.25pt;margin-top:22.45pt;width:486.3pt;height:141.3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" filled="f" strokecolor="#091723 [484]" strokeweight="1pt"/>
            </w:pict>
          </mc:Fallback>
        </mc:AlternateContent>
      </w:r>
      <w:r w:rsidR="005D7710" w:rsidRPr="00CC2CEE">
        <w:rPr>
          <w:rFonts w:ascii="Arial" w:eastAsia="Californian FB" w:hAnsi="Arial" w:cs="Arial"/>
          <w:b/>
        </w:rPr>
        <w:t xml:space="preserve">Signature of the Scholar with date </w:t>
      </w:r>
    </w:p>
    <w:p w14:paraId="3193D21E" w14:textId="76B5E66A" w:rsidR="006826E4" w:rsidRPr="00CC2CEE" w:rsidRDefault="006826E4" w:rsidP="00CC2CEE">
      <w:pPr>
        <w:spacing w:after="0" w:line="240" w:lineRule="auto"/>
        <w:rPr>
          <w:rFonts w:ascii="Arial" w:eastAsia="Californian FB" w:hAnsi="Arial" w:cs="Arial"/>
          <w:u w:val="single"/>
        </w:rPr>
      </w:pPr>
      <w:r w:rsidRPr="00CC2CEE">
        <w:rPr>
          <w:rFonts w:ascii="Arial" w:eastAsia="Californian FB" w:hAnsi="Arial" w:cs="Arial"/>
          <w:u w:val="single"/>
        </w:rPr>
        <w:t>To be filled by H</w:t>
      </w:r>
      <w:r w:rsidR="00FA60B7">
        <w:rPr>
          <w:rFonts w:ascii="Arial" w:eastAsia="Californian FB" w:hAnsi="Arial" w:cs="Arial"/>
          <w:u w:val="single"/>
        </w:rPr>
        <w:t>o</w:t>
      </w:r>
      <w:r w:rsidRPr="00CC2CEE">
        <w:rPr>
          <w:rFonts w:ascii="Arial" w:eastAsia="Californian FB" w:hAnsi="Arial" w:cs="Arial"/>
          <w:u w:val="single"/>
        </w:rPr>
        <w:t>D</w:t>
      </w:r>
    </w:p>
    <w:p w14:paraId="3EC10F81" w14:textId="22F2DDC1" w:rsidR="005B7348" w:rsidRPr="00CC2CEE" w:rsidRDefault="006826E4" w:rsidP="00CC2CEE">
      <w:pPr>
        <w:spacing w:before="240" w:after="0" w:line="240" w:lineRule="auto"/>
        <w:rPr>
          <w:rFonts w:ascii="Arial" w:eastAsia="Californian FB" w:hAnsi="Arial" w:cs="Arial"/>
          <w:b/>
        </w:rPr>
      </w:pPr>
      <w:r w:rsidRPr="00CC2CEE">
        <w:rPr>
          <w:rFonts w:ascii="Arial" w:eastAsia="Californian FB" w:hAnsi="Arial" w:cs="Arial"/>
          <w:b/>
        </w:rPr>
        <w:t>Supervisor</w:t>
      </w:r>
      <w:r w:rsidR="005D7710" w:rsidRPr="00CC2CEE">
        <w:rPr>
          <w:rFonts w:ascii="Arial" w:eastAsia="Californian FB" w:hAnsi="Arial" w:cs="Arial"/>
          <w:b/>
        </w:rPr>
        <w:t xml:space="preserve"> Allotted </w:t>
      </w:r>
    </w:p>
    <w:p w14:paraId="0F7CA873" w14:textId="54EFEF00" w:rsidR="005B7348" w:rsidRPr="00CC2CEE" w:rsidRDefault="005D7710" w:rsidP="00CC2CEE">
      <w:pPr>
        <w:spacing w:before="240" w:after="0" w:line="360" w:lineRule="auto"/>
        <w:ind w:hanging="14"/>
        <w:rPr>
          <w:rFonts w:ascii="Arial" w:eastAsia="Californian FB" w:hAnsi="Arial" w:cs="Arial"/>
        </w:rPr>
      </w:pPr>
      <w:r w:rsidRPr="00CC2CEE">
        <w:rPr>
          <w:rFonts w:ascii="Arial" w:eastAsia="Californian FB" w:hAnsi="Arial" w:cs="Arial"/>
        </w:rPr>
        <w:t>1.</w:t>
      </w:r>
      <w:r w:rsidRPr="00CC2CEE">
        <w:rPr>
          <w:rFonts w:ascii="Arial" w:eastAsia="Arial" w:hAnsi="Arial" w:cs="Arial"/>
        </w:rPr>
        <w:t xml:space="preserve"> </w:t>
      </w:r>
      <w:r w:rsidRPr="00CC2CEE">
        <w:rPr>
          <w:rFonts w:ascii="Arial" w:eastAsia="Californian FB" w:hAnsi="Arial" w:cs="Arial"/>
        </w:rPr>
        <w:t xml:space="preserve"> </w:t>
      </w:r>
    </w:p>
    <w:p w14:paraId="7BA27551" w14:textId="1015209B" w:rsidR="006E52D0" w:rsidRPr="00CC2CEE" w:rsidRDefault="006E52D0" w:rsidP="00CC2CEE">
      <w:pPr>
        <w:spacing w:after="0" w:line="240" w:lineRule="auto"/>
        <w:ind w:hanging="14"/>
        <w:rPr>
          <w:rFonts w:ascii="Arial" w:hAnsi="Arial" w:cs="Arial"/>
        </w:rPr>
      </w:pPr>
    </w:p>
    <w:p w14:paraId="7499B303" w14:textId="568736A9" w:rsidR="00943824" w:rsidRPr="00CC2CEE" w:rsidRDefault="00BC0D91" w:rsidP="00CC2CEE">
      <w:pPr>
        <w:spacing w:line="240" w:lineRule="auto"/>
        <w:rPr>
          <w:rFonts w:ascii="Arial" w:hAnsi="Arial" w:cs="Arial"/>
        </w:rPr>
      </w:pPr>
      <w:r w:rsidRPr="00CC2CEE">
        <w:rPr>
          <w:rFonts w:ascii="Arial" w:hAnsi="Arial" w:cs="Arial"/>
        </w:rPr>
        <w:t>H</w:t>
      </w:r>
      <w:r w:rsidR="00FA60B7">
        <w:rPr>
          <w:rFonts w:ascii="Arial" w:hAnsi="Arial" w:cs="Arial"/>
        </w:rPr>
        <w:t>o</w:t>
      </w:r>
      <w:r w:rsidRPr="00CC2CEE">
        <w:rPr>
          <w:rFonts w:ascii="Arial" w:hAnsi="Arial" w:cs="Arial"/>
        </w:rPr>
        <w:t xml:space="preserve">D </w:t>
      </w:r>
      <w:r w:rsidR="00943824" w:rsidRPr="00CC2CEE">
        <w:rPr>
          <w:rFonts w:ascii="Arial" w:hAnsi="Arial" w:cs="Arial"/>
        </w:rPr>
        <w:t>Remarks:</w:t>
      </w:r>
    </w:p>
    <w:p w14:paraId="175DB54E" w14:textId="40D30BEB" w:rsidR="00943824" w:rsidRPr="00CC2CEE" w:rsidRDefault="00943824" w:rsidP="00CC2CEE">
      <w:pPr>
        <w:pStyle w:val="Heading2"/>
        <w:spacing w:line="240" w:lineRule="auto"/>
        <w:ind w:left="0" w:firstLine="0"/>
        <w:rPr>
          <w:rFonts w:ascii="Arial" w:hAnsi="Arial" w:cs="Arial"/>
          <w:b w:val="0"/>
          <w:bCs/>
          <w:sz w:val="22"/>
        </w:rPr>
      </w:pPr>
    </w:p>
    <w:p w14:paraId="1D632DCD" w14:textId="6ED6D516" w:rsidR="006826E4" w:rsidRPr="00CC2CEE" w:rsidRDefault="005D7710" w:rsidP="0004145E">
      <w:pPr>
        <w:pStyle w:val="Heading2"/>
        <w:spacing w:line="240" w:lineRule="auto"/>
        <w:ind w:left="10"/>
        <w:rPr>
          <w:rFonts w:ascii="Arial" w:hAnsi="Arial" w:cs="Arial"/>
          <w:b w:val="0"/>
          <w:bCs/>
          <w:sz w:val="22"/>
        </w:rPr>
      </w:pPr>
      <w:r w:rsidRPr="00CC2CEE">
        <w:rPr>
          <w:rFonts w:ascii="Arial" w:hAnsi="Arial" w:cs="Arial"/>
          <w:b w:val="0"/>
          <w:bCs/>
          <w:sz w:val="22"/>
        </w:rPr>
        <w:t xml:space="preserve">Date:                                                                                   </w:t>
      </w:r>
      <w:r w:rsidR="0004145E">
        <w:rPr>
          <w:rFonts w:ascii="Arial" w:hAnsi="Arial" w:cs="Arial"/>
          <w:b w:val="0"/>
          <w:bCs/>
          <w:sz w:val="22"/>
        </w:rPr>
        <w:t xml:space="preserve">              </w:t>
      </w:r>
      <w:r w:rsidR="006004AA" w:rsidRPr="00CC2CEE">
        <w:rPr>
          <w:rFonts w:ascii="Arial" w:hAnsi="Arial" w:cs="Arial"/>
          <w:b w:val="0"/>
          <w:bCs/>
          <w:sz w:val="22"/>
        </w:rPr>
        <w:t xml:space="preserve">  </w:t>
      </w:r>
      <w:r w:rsidRPr="00CC2CEE">
        <w:rPr>
          <w:rFonts w:ascii="Arial" w:hAnsi="Arial" w:cs="Arial"/>
          <w:b w:val="0"/>
          <w:bCs/>
          <w:sz w:val="22"/>
        </w:rPr>
        <w:t xml:space="preserve">Head of the Department </w:t>
      </w:r>
    </w:p>
    <w:p w14:paraId="264C95F3" w14:textId="15909FFF" w:rsidR="00943824" w:rsidRPr="00CC2CEE" w:rsidRDefault="005B21AE" w:rsidP="006E52D0">
      <w:pPr>
        <w:pStyle w:val="Heading2"/>
        <w:ind w:left="10"/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b w:val="0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E4E033" wp14:editId="4C92C71B">
                <wp:simplePos x="0" y="0"/>
                <wp:positionH relativeFrom="margin">
                  <wp:posOffset>-244492</wp:posOffset>
                </wp:positionH>
                <wp:positionV relativeFrom="paragraph">
                  <wp:posOffset>149160</wp:posOffset>
                </wp:positionV>
                <wp:extent cx="6175375" cy="929070"/>
                <wp:effectExtent l="0" t="0" r="15875" b="23495"/>
                <wp:wrapNone/>
                <wp:docPr id="173484142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5375" cy="92907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1C0C0DF" id="Rectangle 2" o:spid="_x0000_s1026" style="position:absolute;margin-left:-19.25pt;margin-top:11.75pt;width:486.25pt;height:73.1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" filled="f" strokecolor="#091723 [484]" strokeweight="1pt">
                <w10:wrap anchorx="margin"/>
              </v:rect>
            </w:pict>
          </mc:Fallback>
        </mc:AlternateContent>
      </w:r>
    </w:p>
    <w:p w14:paraId="3CFCBBE0" w14:textId="4095A256" w:rsidR="00BC0D91" w:rsidRPr="005B21AE" w:rsidRDefault="005B21AE" w:rsidP="005B21AE">
      <w:pPr>
        <w:pStyle w:val="Heading2"/>
        <w:tabs>
          <w:tab w:val="left" w:pos="377"/>
        </w:tabs>
        <w:ind w:left="0" w:firstLine="0"/>
        <w:rPr>
          <w:rFonts w:ascii="Arial" w:hAnsi="Arial" w:cs="Arial"/>
          <w:b w:val="0"/>
          <w:bCs/>
          <w:sz w:val="22"/>
          <w:u w:val="single"/>
        </w:rPr>
      </w:pPr>
      <w:r w:rsidRPr="005B21AE">
        <w:rPr>
          <w:rFonts w:ascii="Arial" w:hAnsi="Arial" w:cs="Arial"/>
          <w:b w:val="0"/>
          <w:bCs/>
          <w:sz w:val="22"/>
          <w:u w:val="single"/>
        </w:rPr>
        <w:t>Recommendation of Dean of school:</w:t>
      </w:r>
    </w:p>
    <w:p w14:paraId="4F350D54" w14:textId="77777777" w:rsidR="005B21AE" w:rsidRDefault="005B21AE" w:rsidP="005B21AE"/>
    <w:p w14:paraId="44AE8C8B" w14:textId="77777777" w:rsidR="005B21AE" w:rsidRPr="005B21AE" w:rsidRDefault="005B21AE" w:rsidP="005B21AE"/>
    <w:p w14:paraId="10A81C37" w14:textId="5352DF21" w:rsidR="006826E4" w:rsidRPr="00CC2CEE" w:rsidRDefault="006826E4" w:rsidP="005B21AE">
      <w:pPr>
        <w:pStyle w:val="Heading2"/>
        <w:ind w:left="0" w:firstLine="0"/>
        <w:jc w:val="right"/>
        <w:rPr>
          <w:rFonts w:ascii="Arial" w:hAnsi="Arial" w:cs="Arial"/>
          <w:sz w:val="22"/>
        </w:rPr>
      </w:pPr>
      <w:r w:rsidRPr="00CC2CEE">
        <w:rPr>
          <w:rFonts w:ascii="Arial" w:hAnsi="Arial" w:cs="Arial"/>
          <w:sz w:val="22"/>
        </w:rPr>
        <w:t>Dean</w:t>
      </w:r>
      <w:r w:rsidR="00EC7D46" w:rsidRPr="00CC2CEE">
        <w:rPr>
          <w:rFonts w:ascii="Arial" w:hAnsi="Arial" w:cs="Arial"/>
          <w:sz w:val="22"/>
        </w:rPr>
        <w:t xml:space="preserve"> of School</w:t>
      </w:r>
    </w:p>
    <w:p w14:paraId="6F0A2D0C" w14:textId="4ACDE7C7" w:rsidR="007B6FE3" w:rsidRPr="00CC2CEE" w:rsidRDefault="007B6FE3" w:rsidP="005B21AE">
      <w:pPr>
        <w:spacing w:before="240"/>
        <w:jc w:val="center"/>
        <w:rPr>
          <w:rFonts w:ascii="Arial" w:hAnsi="Arial" w:cs="Arial"/>
          <w:u w:val="single"/>
        </w:rPr>
      </w:pPr>
      <w:r w:rsidRPr="00CC2CEE">
        <w:rPr>
          <w:rFonts w:ascii="Arial" w:hAnsi="Arial" w:cs="Arial"/>
          <w:u w:val="single"/>
        </w:rPr>
        <w:t>For office use</w:t>
      </w:r>
      <w:r w:rsidR="009F2E41" w:rsidRPr="00CC2CEE">
        <w:rPr>
          <w:rFonts w:ascii="Arial" w:hAnsi="Arial" w:cs="Arial"/>
          <w:u w:val="single"/>
        </w:rPr>
        <w:t xml:space="preserve"> </w:t>
      </w:r>
    </w:p>
    <w:p w14:paraId="5031081B" w14:textId="62D46A23" w:rsidR="009F2E41" w:rsidRPr="00CC2CEE" w:rsidRDefault="009F2E41" w:rsidP="009F2E41">
      <w:pPr>
        <w:ind w:left="4320" w:firstLine="720"/>
        <w:jc w:val="center"/>
        <w:rPr>
          <w:rFonts w:ascii="Arial" w:hAnsi="Arial" w:cs="Arial"/>
          <w:u w:val="single"/>
        </w:rPr>
      </w:pPr>
      <w:r w:rsidRPr="00CC2CEE">
        <w:rPr>
          <w:rFonts w:ascii="Arial" w:hAnsi="Arial" w:cs="Arial"/>
        </w:rPr>
        <w:t>Date:</w:t>
      </w:r>
    </w:p>
    <w:tbl>
      <w:tblPr>
        <w:tblStyle w:val="TableGrid0"/>
        <w:tblW w:w="9209" w:type="dxa"/>
        <w:tblLook w:val="04A0" w:firstRow="1" w:lastRow="0" w:firstColumn="1" w:lastColumn="0" w:noHBand="0" w:noVBand="1"/>
      </w:tblPr>
      <w:tblGrid>
        <w:gridCol w:w="2689"/>
        <w:gridCol w:w="6520"/>
      </w:tblGrid>
      <w:tr w:rsidR="009F2E41" w:rsidRPr="00CC2CEE" w14:paraId="0FC03B69" w14:textId="77777777" w:rsidTr="007B08AF">
        <w:tc>
          <w:tcPr>
            <w:tcW w:w="2689" w:type="dxa"/>
          </w:tcPr>
          <w:p w14:paraId="0C83C678" w14:textId="2B8D3655" w:rsidR="009F2E41" w:rsidRPr="00CC2CEE" w:rsidRDefault="009F2E41" w:rsidP="006826E4">
            <w:pPr>
              <w:rPr>
                <w:rFonts w:ascii="Arial" w:hAnsi="Arial" w:cs="Arial"/>
              </w:rPr>
            </w:pPr>
            <w:r w:rsidRPr="00CC2CEE">
              <w:rPr>
                <w:rFonts w:ascii="Arial" w:hAnsi="Arial" w:cs="Arial"/>
              </w:rPr>
              <w:t>File. No.</w:t>
            </w:r>
          </w:p>
        </w:tc>
        <w:tc>
          <w:tcPr>
            <w:tcW w:w="6520" w:type="dxa"/>
          </w:tcPr>
          <w:p w14:paraId="3661ADEE" w14:textId="77777777" w:rsidR="009F2E41" w:rsidRPr="00CC2CEE" w:rsidRDefault="009F2E41" w:rsidP="006826E4">
            <w:pPr>
              <w:rPr>
                <w:rFonts w:ascii="Arial" w:hAnsi="Arial" w:cs="Arial"/>
              </w:rPr>
            </w:pPr>
          </w:p>
        </w:tc>
      </w:tr>
      <w:tr w:rsidR="009F2E41" w:rsidRPr="00CC2CEE" w14:paraId="6A90E1D4" w14:textId="77777777" w:rsidTr="007B08AF">
        <w:tc>
          <w:tcPr>
            <w:tcW w:w="2689" w:type="dxa"/>
          </w:tcPr>
          <w:p w14:paraId="5CB3DA93" w14:textId="6A9CCDC9" w:rsidR="009F2E41" w:rsidRPr="00CC2CEE" w:rsidRDefault="009F2E41" w:rsidP="006826E4">
            <w:pPr>
              <w:rPr>
                <w:rFonts w:ascii="Arial" w:hAnsi="Arial" w:cs="Arial"/>
              </w:rPr>
            </w:pPr>
            <w:r w:rsidRPr="00CC2CEE">
              <w:rPr>
                <w:rFonts w:ascii="Arial" w:hAnsi="Arial" w:cs="Arial"/>
              </w:rPr>
              <w:t>Regist</w:t>
            </w:r>
            <w:r w:rsidR="007B08AF">
              <w:rPr>
                <w:rFonts w:ascii="Arial" w:hAnsi="Arial" w:cs="Arial"/>
              </w:rPr>
              <w:t>ration</w:t>
            </w:r>
            <w:r w:rsidRPr="00CC2CEE">
              <w:rPr>
                <w:rFonts w:ascii="Arial" w:hAnsi="Arial" w:cs="Arial"/>
              </w:rPr>
              <w:t xml:space="preserve"> Number</w:t>
            </w:r>
          </w:p>
        </w:tc>
        <w:tc>
          <w:tcPr>
            <w:tcW w:w="6520" w:type="dxa"/>
          </w:tcPr>
          <w:p w14:paraId="7AD5126A" w14:textId="77777777" w:rsidR="009F2E41" w:rsidRPr="00CC2CEE" w:rsidRDefault="009F2E41" w:rsidP="006826E4">
            <w:pPr>
              <w:rPr>
                <w:rFonts w:ascii="Arial" w:hAnsi="Arial" w:cs="Arial"/>
              </w:rPr>
            </w:pPr>
          </w:p>
        </w:tc>
      </w:tr>
      <w:tr w:rsidR="007C182E" w:rsidRPr="00CC2CEE" w14:paraId="760BADF6" w14:textId="77777777" w:rsidTr="007B08AF">
        <w:tc>
          <w:tcPr>
            <w:tcW w:w="2689" w:type="dxa"/>
          </w:tcPr>
          <w:p w14:paraId="7F03299A" w14:textId="451B9072" w:rsidR="007C182E" w:rsidRPr="00CC2CEE" w:rsidRDefault="007C182E" w:rsidP="006826E4">
            <w:pPr>
              <w:rPr>
                <w:rFonts w:ascii="Arial" w:hAnsi="Arial" w:cs="Arial"/>
              </w:rPr>
            </w:pPr>
            <w:r w:rsidRPr="00CC2CEE">
              <w:rPr>
                <w:rFonts w:ascii="Arial" w:hAnsi="Arial" w:cs="Arial"/>
              </w:rPr>
              <w:t xml:space="preserve">Supervisor </w:t>
            </w:r>
            <w:r w:rsidR="00CC2CEE" w:rsidRPr="00CC2CEE">
              <w:rPr>
                <w:rFonts w:ascii="Arial" w:hAnsi="Arial" w:cs="Arial"/>
              </w:rPr>
              <w:t>Allotted</w:t>
            </w:r>
          </w:p>
        </w:tc>
        <w:tc>
          <w:tcPr>
            <w:tcW w:w="6520" w:type="dxa"/>
          </w:tcPr>
          <w:p w14:paraId="375FECC9" w14:textId="77777777" w:rsidR="007C182E" w:rsidRPr="00CC2CEE" w:rsidRDefault="007C182E" w:rsidP="006826E4">
            <w:pPr>
              <w:rPr>
                <w:rFonts w:ascii="Arial" w:hAnsi="Arial" w:cs="Arial"/>
              </w:rPr>
            </w:pPr>
          </w:p>
        </w:tc>
      </w:tr>
    </w:tbl>
    <w:p w14:paraId="2026EEE9" w14:textId="77777777" w:rsidR="006826E4" w:rsidRPr="00CC2CEE" w:rsidRDefault="006826E4" w:rsidP="006826E4">
      <w:pPr>
        <w:rPr>
          <w:rFonts w:ascii="Arial" w:hAnsi="Arial" w:cs="Arial"/>
        </w:rPr>
      </w:pPr>
    </w:p>
    <w:p w14:paraId="1C993F26" w14:textId="77777777" w:rsidR="007B6FE3" w:rsidRPr="00CC2CEE" w:rsidRDefault="007B6FE3" w:rsidP="006826E4">
      <w:pPr>
        <w:rPr>
          <w:rFonts w:ascii="Arial" w:hAnsi="Arial" w:cs="Arial"/>
        </w:rPr>
      </w:pPr>
    </w:p>
    <w:p w14:paraId="4ACF1DF7" w14:textId="3D0417CC" w:rsidR="000027AA" w:rsidRPr="00CC2CEE" w:rsidRDefault="007B6FE3" w:rsidP="00F353FC">
      <w:pPr>
        <w:rPr>
          <w:rFonts w:ascii="Arial" w:hAnsi="Arial" w:cs="Arial"/>
          <w:sz w:val="24"/>
          <w:szCs w:val="24"/>
        </w:rPr>
      </w:pPr>
      <w:r w:rsidRPr="00CC2CEE">
        <w:rPr>
          <w:rFonts w:ascii="Arial" w:hAnsi="Arial" w:cs="Arial"/>
          <w:b/>
          <w:bCs/>
          <w:sz w:val="24"/>
          <w:szCs w:val="24"/>
        </w:rPr>
        <w:t xml:space="preserve">Dean, </w:t>
      </w:r>
      <w:r w:rsidR="00CA57E1">
        <w:rPr>
          <w:rFonts w:ascii="Arial" w:hAnsi="Arial" w:cs="Arial"/>
          <w:b/>
          <w:bCs/>
          <w:sz w:val="24"/>
          <w:szCs w:val="24"/>
        </w:rPr>
        <w:t>Centre for Research</w:t>
      </w:r>
    </w:p>
    <w:sectPr w:rsidR="000027AA" w:rsidRPr="00CC2CEE" w:rsidSect="007B6FE3">
      <w:headerReference w:type="default" r:id="rId7"/>
      <w:pgSz w:w="11909" w:h="16834" w:code="9"/>
      <w:pgMar w:top="1440" w:right="1440" w:bottom="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7124EE" w14:textId="77777777" w:rsidR="00546B09" w:rsidRDefault="00546B09" w:rsidP="0041566A">
      <w:pPr>
        <w:spacing w:after="0" w:line="240" w:lineRule="auto"/>
      </w:pPr>
      <w:r>
        <w:separator/>
      </w:r>
    </w:p>
  </w:endnote>
  <w:endnote w:type="continuationSeparator" w:id="0">
    <w:p w14:paraId="63B50479" w14:textId="77777777" w:rsidR="00546B09" w:rsidRDefault="00546B09" w:rsidP="00415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F5E195" w14:textId="77777777" w:rsidR="00546B09" w:rsidRDefault="00546B09" w:rsidP="0041566A">
      <w:pPr>
        <w:spacing w:after="0" w:line="240" w:lineRule="auto"/>
      </w:pPr>
      <w:r>
        <w:separator/>
      </w:r>
    </w:p>
  </w:footnote>
  <w:footnote w:type="continuationSeparator" w:id="0">
    <w:p w14:paraId="5BD70F8A" w14:textId="77777777" w:rsidR="00546B09" w:rsidRDefault="00546B09" w:rsidP="00415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F11A1E" w14:textId="06499F9D" w:rsidR="0041566A" w:rsidRDefault="0041566A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517CED07" wp14:editId="71667F66">
          <wp:simplePos x="0" y="0"/>
          <wp:positionH relativeFrom="column">
            <wp:posOffset>-4445</wp:posOffset>
          </wp:positionH>
          <wp:positionV relativeFrom="paragraph">
            <wp:posOffset>-332740</wp:posOffset>
          </wp:positionV>
          <wp:extent cx="4042410" cy="784860"/>
          <wp:effectExtent l="0" t="0" r="0" b="0"/>
          <wp:wrapTight wrapText="bothSides">
            <wp:wrapPolygon edited="0">
              <wp:start x="1120" y="524"/>
              <wp:lineTo x="0" y="4718"/>
              <wp:lineTo x="0" y="15204"/>
              <wp:lineTo x="305" y="18350"/>
              <wp:lineTo x="916" y="20447"/>
              <wp:lineTo x="1018" y="20971"/>
              <wp:lineTo x="2443" y="20971"/>
              <wp:lineTo x="15269" y="19398"/>
              <wp:lineTo x="15370" y="16777"/>
              <wp:lineTo x="14556" y="15204"/>
              <wp:lineTo x="10484" y="9961"/>
              <wp:lineTo x="20765" y="9437"/>
              <wp:lineTo x="20664" y="2621"/>
              <wp:lineTo x="2341" y="524"/>
              <wp:lineTo x="1120" y="524"/>
            </wp:wrapPolygon>
          </wp:wrapTight>
          <wp:docPr id="213152360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4241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zAzMLIwtDAwNjNQ0lEKTi0uzszPAykwrAUAdnPrxywAAAA="/>
  </w:docVars>
  <w:rsids>
    <w:rsidRoot w:val="005B7348"/>
    <w:rsid w:val="000027AA"/>
    <w:rsid w:val="000039D5"/>
    <w:rsid w:val="00021EDB"/>
    <w:rsid w:val="0004145E"/>
    <w:rsid w:val="000566EB"/>
    <w:rsid w:val="000A154E"/>
    <w:rsid w:val="000E730B"/>
    <w:rsid w:val="001714ED"/>
    <w:rsid w:val="00183A8E"/>
    <w:rsid w:val="001856D6"/>
    <w:rsid w:val="001B376B"/>
    <w:rsid w:val="00206DCF"/>
    <w:rsid w:val="00217871"/>
    <w:rsid w:val="00261526"/>
    <w:rsid w:val="002A2C74"/>
    <w:rsid w:val="002A6294"/>
    <w:rsid w:val="002D2771"/>
    <w:rsid w:val="002E6D38"/>
    <w:rsid w:val="003359F7"/>
    <w:rsid w:val="003554E0"/>
    <w:rsid w:val="00381991"/>
    <w:rsid w:val="003A3332"/>
    <w:rsid w:val="003D4915"/>
    <w:rsid w:val="003F3520"/>
    <w:rsid w:val="0041566A"/>
    <w:rsid w:val="00457457"/>
    <w:rsid w:val="004A7104"/>
    <w:rsid w:val="004D2549"/>
    <w:rsid w:val="00514ACA"/>
    <w:rsid w:val="00520F9A"/>
    <w:rsid w:val="00546B09"/>
    <w:rsid w:val="00586FB9"/>
    <w:rsid w:val="005A165F"/>
    <w:rsid w:val="005B1FAC"/>
    <w:rsid w:val="005B21AE"/>
    <w:rsid w:val="005B7348"/>
    <w:rsid w:val="005D7710"/>
    <w:rsid w:val="006004AA"/>
    <w:rsid w:val="00610779"/>
    <w:rsid w:val="00625D7D"/>
    <w:rsid w:val="006826E4"/>
    <w:rsid w:val="00693E30"/>
    <w:rsid w:val="006E52D0"/>
    <w:rsid w:val="006F1891"/>
    <w:rsid w:val="00702CCE"/>
    <w:rsid w:val="00724DF6"/>
    <w:rsid w:val="00732034"/>
    <w:rsid w:val="007A1D01"/>
    <w:rsid w:val="007A3295"/>
    <w:rsid w:val="007B08AF"/>
    <w:rsid w:val="007B13D8"/>
    <w:rsid w:val="007B6FE3"/>
    <w:rsid w:val="007C182E"/>
    <w:rsid w:val="00856C25"/>
    <w:rsid w:val="00873248"/>
    <w:rsid w:val="008A2804"/>
    <w:rsid w:val="008C114C"/>
    <w:rsid w:val="008C1E98"/>
    <w:rsid w:val="008E1B8E"/>
    <w:rsid w:val="00916F3A"/>
    <w:rsid w:val="00942EA5"/>
    <w:rsid w:val="00943824"/>
    <w:rsid w:val="00951522"/>
    <w:rsid w:val="009861F2"/>
    <w:rsid w:val="009A5086"/>
    <w:rsid w:val="009C588C"/>
    <w:rsid w:val="009F2E41"/>
    <w:rsid w:val="00A044D9"/>
    <w:rsid w:val="00A13B33"/>
    <w:rsid w:val="00A420BD"/>
    <w:rsid w:val="00A43A38"/>
    <w:rsid w:val="00AB0137"/>
    <w:rsid w:val="00AD34ED"/>
    <w:rsid w:val="00AE469B"/>
    <w:rsid w:val="00B53DB1"/>
    <w:rsid w:val="00B63DC0"/>
    <w:rsid w:val="00B96C35"/>
    <w:rsid w:val="00BB03A7"/>
    <w:rsid w:val="00BC0D91"/>
    <w:rsid w:val="00BF5735"/>
    <w:rsid w:val="00C75D68"/>
    <w:rsid w:val="00C84C52"/>
    <w:rsid w:val="00C92C0B"/>
    <w:rsid w:val="00C94148"/>
    <w:rsid w:val="00CA57E1"/>
    <w:rsid w:val="00CC2842"/>
    <w:rsid w:val="00CC2CEE"/>
    <w:rsid w:val="00CC6B0B"/>
    <w:rsid w:val="00D12D89"/>
    <w:rsid w:val="00D6596F"/>
    <w:rsid w:val="00E40066"/>
    <w:rsid w:val="00E401BF"/>
    <w:rsid w:val="00E5018E"/>
    <w:rsid w:val="00E551F8"/>
    <w:rsid w:val="00EC181A"/>
    <w:rsid w:val="00EC27D9"/>
    <w:rsid w:val="00EC3759"/>
    <w:rsid w:val="00EC7D46"/>
    <w:rsid w:val="00ED646D"/>
    <w:rsid w:val="00F21DB2"/>
    <w:rsid w:val="00F353FC"/>
    <w:rsid w:val="00F44149"/>
    <w:rsid w:val="00F52E84"/>
    <w:rsid w:val="00F711D1"/>
    <w:rsid w:val="00FA60B7"/>
    <w:rsid w:val="00FD1BA6"/>
    <w:rsid w:val="00FF5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18CCE9"/>
  <w15:docId w15:val="{CD82DBCE-0CB9-4049-A723-FBB53F857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876"/>
      <w:outlineLvl w:val="0"/>
    </w:pPr>
    <w:rPr>
      <w:rFonts w:ascii="Californian FB" w:eastAsia="Californian FB" w:hAnsi="Californian FB" w:cs="Californian FB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"/>
      <w:ind w:left="910" w:hanging="10"/>
      <w:outlineLvl w:val="1"/>
    </w:pPr>
    <w:rPr>
      <w:rFonts w:ascii="Californian FB" w:eastAsia="Californian FB" w:hAnsi="Californian FB" w:cs="Californian FB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fornian FB" w:eastAsia="Californian FB" w:hAnsi="Californian FB" w:cs="Californian FB"/>
      <w:b/>
      <w:color w:val="000000"/>
      <w:sz w:val="28"/>
    </w:rPr>
  </w:style>
  <w:style w:type="character" w:customStyle="1" w:styleId="Heading2Char">
    <w:name w:val="Heading 2 Char"/>
    <w:link w:val="Heading2"/>
    <w:rPr>
      <w:rFonts w:ascii="Californian FB" w:eastAsia="Californian FB" w:hAnsi="Californian FB" w:cs="Californian FB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link w:val="TitleChar"/>
    <w:qFormat/>
    <w:rsid w:val="00CC284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TitleChar">
    <w:name w:val="Title Char"/>
    <w:basedOn w:val="DefaultParagraphFont"/>
    <w:link w:val="Title"/>
    <w:rsid w:val="00CC2842"/>
    <w:rPr>
      <w:rFonts w:ascii="Times New Roman" w:eastAsia="Times New Roman" w:hAnsi="Times New Roman" w:cs="Times New Roman"/>
      <w:b/>
      <w:color w:val="000000"/>
      <w:sz w:val="24"/>
      <w:szCs w:val="20"/>
      <w:lang w:val="en-GB"/>
    </w:rPr>
  </w:style>
  <w:style w:type="table" w:styleId="TableGrid0">
    <w:name w:val="Table Grid"/>
    <w:basedOn w:val="TableNormal"/>
    <w:uiPriority w:val="39"/>
    <w:rsid w:val="00CC2842"/>
    <w:pPr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2842"/>
    <w:pPr>
      <w:tabs>
        <w:tab w:val="center" w:pos="4680"/>
        <w:tab w:val="right" w:pos="9360"/>
      </w:tabs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C2842"/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004A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004AA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415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66A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38927-1B1C-4DB7-8C27-B2F18CB0D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</vt:lpstr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</dc:title>
  <dc:subject/>
  <dc:creator>CSG</dc:creator>
  <cp:keywords/>
  <cp:lastModifiedBy>ADMIN</cp:lastModifiedBy>
  <cp:revision>200</cp:revision>
  <cp:lastPrinted>2018-12-19T10:26:00Z</cp:lastPrinted>
  <dcterms:created xsi:type="dcterms:W3CDTF">2021-09-06T12:08:00Z</dcterms:created>
  <dcterms:modified xsi:type="dcterms:W3CDTF">2025-05-27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7f4aef1e89caa622d17a3e6d3b6a4d7b4669ba4900d2a9583b6acc21fcb41f</vt:lpwstr>
  </property>
</Properties>
</file>